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5C32A6" w14:textId="3F3C81D0" w:rsidR="007E74E6" w:rsidRPr="000C7F94" w:rsidRDefault="00000000" w:rsidP="007E74E6">
      <w:pPr>
        <w:pStyle w:val="NoSpacing"/>
        <w:rPr>
          <w:sz w:val="24"/>
        </w:rPr>
      </w:pPr>
      <w:r w:rsidRPr="000C7F94">
        <w:rPr>
          <w:sz w:val="24"/>
        </w:rPr>
        <w:t>NAME:</w:t>
      </w:r>
      <w:r w:rsidR="00C27913">
        <w:rPr>
          <w:sz w:val="24"/>
        </w:rPr>
        <w:t xml:space="preserve"> </w:t>
      </w:r>
      <w:r w:rsidR="00C27913" w:rsidRPr="00C27913">
        <w:rPr>
          <w:sz w:val="24"/>
        </w:rPr>
        <w:t>Megan Leonard</w:t>
      </w:r>
    </w:p>
    <w:p w14:paraId="490FCCFE" w14:textId="515C7C40" w:rsidR="007E74E6" w:rsidRPr="000C7F94" w:rsidRDefault="00000000" w:rsidP="007E74E6">
      <w:pPr>
        <w:pStyle w:val="NoSpacing"/>
        <w:rPr>
          <w:sz w:val="24"/>
        </w:rPr>
      </w:pPr>
      <w:r w:rsidRPr="000C7F94">
        <w:rPr>
          <w:sz w:val="24"/>
        </w:rPr>
        <w:t xml:space="preserve">TODAY’S DATE: </w:t>
      </w:r>
      <w:r w:rsidR="00C27913">
        <w:rPr>
          <w:sz w:val="24"/>
        </w:rPr>
        <w:t>3/26/2023</w:t>
      </w:r>
    </w:p>
    <w:p w14:paraId="3AF861F0" w14:textId="73F4E9C9" w:rsidR="000A416B" w:rsidRDefault="00000000" w:rsidP="000A416B">
      <w:pPr>
        <w:pStyle w:val="Heading1"/>
      </w:pPr>
      <w:r>
        <w:t>ISEC 375</w:t>
      </w:r>
      <w:r w:rsidR="00720871">
        <w:t xml:space="preserve"> Homework 8</w:t>
      </w:r>
    </w:p>
    <w:p w14:paraId="65D21332" w14:textId="0FBA7709" w:rsidR="000A416B" w:rsidRDefault="00000000" w:rsidP="000A416B">
      <w:r>
        <w:t>Answer the following questions based on your reading of the textbook, the module key points, and the instructor’s presentation this week.</w:t>
      </w:r>
    </w:p>
    <w:p w14:paraId="328FB381" w14:textId="10CED397" w:rsidR="000A416B" w:rsidRDefault="000A416B" w:rsidP="000A416B"/>
    <w:p w14:paraId="50CA2C7A" w14:textId="091C9AE1" w:rsidR="001630ED" w:rsidRDefault="00000000" w:rsidP="009C7277">
      <w:pPr>
        <w:numPr>
          <w:ilvl w:val="0"/>
          <w:numId w:val="3"/>
        </w:numPr>
        <w:jc w:val="both"/>
      </w:pPr>
      <w:r w:rsidRPr="0027306C">
        <w:rPr>
          <w:b/>
        </w:rPr>
        <w:t>[</w:t>
      </w:r>
      <w:r w:rsidR="00202E93">
        <w:rPr>
          <w:b/>
        </w:rPr>
        <w:t>6</w:t>
      </w:r>
      <w:r w:rsidR="00C36F5B" w:rsidRPr="0027306C">
        <w:rPr>
          <w:b/>
        </w:rPr>
        <w:t xml:space="preserve"> points] </w:t>
      </w:r>
      <w:r w:rsidR="009C7277">
        <w:t xml:space="preserve">Write down the </w:t>
      </w:r>
      <w:r w:rsidR="00C90B4C">
        <w:t xml:space="preserve">basic </w:t>
      </w:r>
      <w:r w:rsidR="009C7277">
        <w:t xml:space="preserve">steps </w:t>
      </w:r>
      <w:r w:rsidRPr="001630ED">
        <w:t>when you’re conducting a for</w:t>
      </w:r>
      <w:r w:rsidR="009C7277">
        <w:t xml:space="preserve">ensic analysis of VMs. </w:t>
      </w:r>
    </w:p>
    <w:p w14:paraId="7994DAC1" w14:textId="6DB14B34" w:rsidR="00C0154A" w:rsidRPr="00244A76" w:rsidRDefault="0016701E" w:rsidP="00244A76">
      <w:pPr>
        <w:ind w:left="540"/>
        <w:jc w:val="both"/>
      </w:pPr>
      <w:r>
        <w:t>We first want to make sure that the power to the system that is running the VM is secure as we do not want someone tripping over a cord and shutting it down. Now we determine which type of hypervisor we are working with</w:t>
      </w:r>
      <w:r w:rsidR="003961F4">
        <w:t xml:space="preserve"> which is determining if there is a separate OS it is using. Once we determine the type, we can better grasp how to handle it. If we are working with a type 2, we will begin with a forensic image of the host computer and the network logs. Then we see if the VM is located within the host computer or if it is a virtual network adapter. We need to check for </w:t>
      </w:r>
      <w:proofErr w:type="spellStart"/>
      <w:r w:rsidR="003961F4">
        <w:t>usb</w:t>
      </w:r>
      <w:proofErr w:type="spellEnd"/>
      <w:r w:rsidR="003961F4">
        <w:t xml:space="preserve"> drives and VMs within the VMs. We then export all files associated with the VM from the host machine and record the hash values of those files. Now we can open the VM in forensics software as an image file.</w:t>
      </w:r>
    </w:p>
    <w:p w14:paraId="02AADC93" w14:textId="77777777" w:rsidR="004B5109" w:rsidRPr="00371AD7" w:rsidRDefault="004B5109" w:rsidP="004B5109">
      <w:pPr>
        <w:ind w:left="540"/>
      </w:pPr>
    </w:p>
    <w:p w14:paraId="29A031EF" w14:textId="6A6008A3" w:rsidR="002E4A8D" w:rsidRPr="002E4A8D" w:rsidRDefault="00000000" w:rsidP="002E4A8D">
      <w:pPr>
        <w:pStyle w:val="ListParagraph"/>
        <w:numPr>
          <w:ilvl w:val="0"/>
          <w:numId w:val="3"/>
        </w:numPr>
        <w:jc w:val="both"/>
      </w:pPr>
      <w:r w:rsidRPr="008D663A">
        <w:rPr>
          <w:b/>
        </w:rPr>
        <w:t>[</w:t>
      </w:r>
      <w:r w:rsidR="00202E93">
        <w:rPr>
          <w:b/>
        </w:rPr>
        <w:t>6</w:t>
      </w:r>
      <w:r w:rsidRPr="008D663A">
        <w:rPr>
          <w:b/>
        </w:rPr>
        <w:t xml:space="preserve"> points]</w:t>
      </w:r>
      <w:r>
        <w:rPr>
          <w:b/>
        </w:rPr>
        <w:t xml:space="preserve"> </w:t>
      </w:r>
      <w:r w:rsidRPr="002E4A8D">
        <w:t>Why should you make a live acquisition before powering off the VM under investigation?</w:t>
      </w:r>
    </w:p>
    <w:p w14:paraId="4856D6DE" w14:textId="39CB3A47" w:rsidR="002E4A8D" w:rsidRPr="003961F4" w:rsidRDefault="003961F4" w:rsidP="006B7CF6">
      <w:pPr>
        <w:pStyle w:val="ListParagraph"/>
        <w:ind w:left="540"/>
      </w:pPr>
      <w:r>
        <w:t>You should make a live acquisition before powering off the VM because</w:t>
      </w:r>
      <w:r w:rsidR="00B033DC">
        <w:t xml:space="preserve"> powering it off will change the state of the VM. We use snapshots and images to record the state of the VM at that moment and to keep </w:t>
      </w:r>
      <w:proofErr w:type="gramStart"/>
      <w:r w:rsidR="00B033DC">
        <w:t>record</w:t>
      </w:r>
      <w:proofErr w:type="gramEnd"/>
      <w:r w:rsidR="00B033DC">
        <w:t xml:space="preserve"> of it. There is the chance of programs running and temporary files within the VM that shutting it down will destroy. There is always the chance that the VM instance is temporary and the VM will reset to its original state upon shut down which would lead to a lot of trouble.</w:t>
      </w:r>
    </w:p>
    <w:p w14:paraId="4145EB5F" w14:textId="27EF4F6F" w:rsidR="00CE6DEB" w:rsidRPr="00CE6DEB" w:rsidRDefault="00CE6DEB" w:rsidP="00D210C5">
      <w:pPr>
        <w:pStyle w:val="ListParagraph"/>
        <w:ind w:left="540"/>
        <w:jc w:val="both"/>
        <w:rPr>
          <w:b/>
        </w:rPr>
      </w:pPr>
    </w:p>
    <w:p w14:paraId="5ED55E68" w14:textId="44AB36D2" w:rsidR="00CE6DEB" w:rsidRDefault="00000000" w:rsidP="006267AC">
      <w:pPr>
        <w:pStyle w:val="ListParagraph"/>
        <w:numPr>
          <w:ilvl w:val="0"/>
          <w:numId w:val="3"/>
        </w:numPr>
        <w:jc w:val="both"/>
      </w:pPr>
      <w:r w:rsidRPr="00D210C5">
        <w:rPr>
          <w:b/>
        </w:rPr>
        <w:t>[</w:t>
      </w:r>
      <w:r w:rsidR="00202E93">
        <w:rPr>
          <w:b/>
        </w:rPr>
        <w:t>3</w:t>
      </w:r>
      <w:r w:rsidRPr="00D210C5">
        <w:rPr>
          <w:b/>
        </w:rPr>
        <w:t xml:space="preserve"> points] </w:t>
      </w:r>
      <w:r w:rsidR="009C7277">
        <w:t>Which one should be preferred during a live acquisition? GUI tools or command-line tools? Why?</w:t>
      </w:r>
    </w:p>
    <w:p w14:paraId="79BBD040" w14:textId="209098BD" w:rsidR="00EE45F6" w:rsidRDefault="00577E81" w:rsidP="00577E81">
      <w:pPr>
        <w:ind w:left="540"/>
        <w:jc w:val="both"/>
      </w:pPr>
      <w:r>
        <w:t>I believe the command-line tools would be preferable as while the GUI tools are easier to use, if we are working with Windows OS we could get false readings with them and the system may not have enough resources for it to run. The command-line allows us to have more control over our work.</w:t>
      </w:r>
    </w:p>
    <w:p w14:paraId="2320DE33" w14:textId="0CF6C952" w:rsidR="00EE45F6" w:rsidRPr="00376B5A" w:rsidRDefault="00EE45F6" w:rsidP="00EE45F6">
      <w:pPr>
        <w:ind w:left="540"/>
        <w:jc w:val="both"/>
      </w:pPr>
    </w:p>
    <w:p w14:paraId="49444D99" w14:textId="45BDD81F" w:rsidR="00731FD3" w:rsidRDefault="00000000" w:rsidP="008E12C9">
      <w:pPr>
        <w:pStyle w:val="ListParagraph"/>
        <w:numPr>
          <w:ilvl w:val="0"/>
          <w:numId w:val="3"/>
        </w:numPr>
        <w:jc w:val="both"/>
      </w:pPr>
      <w:r>
        <w:rPr>
          <w:b/>
        </w:rPr>
        <w:t>[6</w:t>
      </w:r>
      <w:r w:rsidRPr="00D210C5">
        <w:rPr>
          <w:b/>
        </w:rPr>
        <w:t xml:space="preserve"> points] </w:t>
      </w:r>
      <w:r w:rsidR="001130FC" w:rsidRPr="001130FC">
        <w:t xml:space="preserve">Your company network is under cyber-attack. External attackers are scanning your publicly visible IP addresses continuously. There are some indications that hackers may compromise a few </w:t>
      </w:r>
      <w:r w:rsidR="003901DF">
        <w:t xml:space="preserve">internal </w:t>
      </w:r>
      <w:r w:rsidR="001130FC" w:rsidRPr="001130FC">
        <w:t xml:space="preserve">servers. You are performing network forensics to understand the intrusion details. What is the difference between the points of view of you and the </w:t>
      </w:r>
      <w:r w:rsidR="003901DF">
        <w:t>server</w:t>
      </w:r>
      <w:r w:rsidR="001130FC" w:rsidRPr="001130FC">
        <w:t xml:space="preserve"> administrator? </w:t>
      </w:r>
      <w:r w:rsidR="008E12C9" w:rsidRPr="008E12C9">
        <w:t>If the server administrator is reluctant to help you, what do you do for the administrator to collaborate more?</w:t>
      </w:r>
    </w:p>
    <w:p w14:paraId="5C61B15C" w14:textId="7520D755" w:rsidR="00731FD3" w:rsidRDefault="00D70784" w:rsidP="00D70784">
      <w:pPr>
        <w:ind w:left="540"/>
        <w:jc w:val="both"/>
      </w:pPr>
      <w:r>
        <w:t xml:space="preserve">The network forensics view shows the external attacks with the scanning of the publicly visible IP addresses. The server administrator may not see the attack as </w:t>
      </w:r>
      <w:r w:rsidR="00541E72">
        <w:t xml:space="preserve">there are </w:t>
      </w:r>
      <w:proofErr w:type="gramStart"/>
      <w:r w:rsidR="00541E72">
        <w:t>indications</w:t>
      </w:r>
      <w:proofErr w:type="gramEnd"/>
      <w:r w:rsidR="00541E72">
        <w:t xml:space="preserve"> they can compromise the internal servers. The best way to think of it is there is a wall between the network and the server which is where they interact. The network will look at one side of the wall and see the attackers and their scanning. The server is on the other side and </w:t>
      </w:r>
      <w:proofErr w:type="spellStart"/>
      <w:proofErr w:type="gramStart"/>
      <w:r w:rsidR="00541E72">
        <w:t xml:space="preserve">can </w:t>
      </w:r>
      <w:r w:rsidR="00541E72">
        <w:lastRenderedPageBreak/>
        <w:t>not</w:t>
      </w:r>
      <w:proofErr w:type="spellEnd"/>
      <w:proofErr w:type="gramEnd"/>
      <w:r w:rsidR="00541E72">
        <w:t xml:space="preserve"> see them at the time so the network would need to give the server the heads up. If the server administrator is reluctant to help, we can show them the indicators we spotted where the hackers could compromise the internal servers and we can talk with them about the benefit of attacking the problem now instead of waiting for them to access the internal servers.</w:t>
      </w:r>
    </w:p>
    <w:p w14:paraId="24D8FB23" w14:textId="48232D66" w:rsidR="002E04CF" w:rsidRDefault="002E04CF" w:rsidP="00020D3F">
      <w:pPr>
        <w:rPr>
          <w:b/>
          <w:i/>
        </w:rPr>
      </w:pPr>
    </w:p>
    <w:p w14:paraId="49610881" w14:textId="626E776A" w:rsidR="00453FC1" w:rsidRPr="00DA5992" w:rsidRDefault="00000000" w:rsidP="00B322F7">
      <w:pPr>
        <w:pStyle w:val="ListParagraph"/>
        <w:numPr>
          <w:ilvl w:val="0"/>
          <w:numId w:val="3"/>
        </w:numPr>
        <w:jc w:val="both"/>
        <w:rPr>
          <w:rFonts w:asciiTheme="minorHAnsi" w:eastAsiaTheme="minorHAnsi" w:hAnsiTheme="minorHAnsi" w:cstheme="minorBidi"/>
          <w:sz w:val="22"/>
          <w:szCs w:val="22"/>
        </w:rPr>
      </w:pPr>
      <w:r w:rsidRPr="001130FC">
        <w:rPr>
          <w:b/>
        </w:rPr>
        <w:t>[</w:t>
      </w:r>
      <w:r w:rsidR="00202E93">
        <w:rPr>
          <w:b/>
        </w:rPr>
        <w:t>9</w:t>
      </w:r>
      <w:r w:rsidRPr="001130FC">
        <w:rPr>
          <w:b/>
        </w:rPr>
        <w:t xml:space="preserve"> points] </w:t>
      </w:r>
      <w:r w:rsidR="009B0D6B" w:rsidRPr="009B0D6B">
        <w:t>Please write down a challenge for network forensics. Explain why</w:t>
      </w:r>
      <w:r w:rsidR="009B0D6B">
        <w:t xml:space="preserve"> </w:t>
      </w:r>
      <w:proofErr w:type="gramStart"/>
      <w:r w:rsidR="009B0D6B">
        <w:t>is it</w:t>
      </w:r>
      <w:proofErr w:type="gramEnd"/>
      <w:r w:rsidR="009B0D6B">
        <w:t xml:space="preserve"> a challenge</w:t>
      </w:r>
      <w:r w:rsidR="001130FC" w:rsidRPr="001130FC">
        <w:t>?</w:t>
      </w:r>
    </w:p>
    <w:p w14:paraId="42E81159" w14:textId="116F0050" w:rsidR="00DA5992" w:rsidRPr="00DA5992" w:rsidRDefault="00DA5992" w:rsidP="00DA5992">
      <w:pPr>
        <w:pStyle w:val="ListParagraph"/>
        <w:ind w:left="540"/>
        <w:jc w:val="both"/>
        <w:rPr>
          <w:rFonts w:asciiTheme="minorHAnsi" w:eastAsiaTheme="minorHAnsi" w:hAnsiTheme="minorHAnsi" w:cstheme="minorBidi"/>
          <w:bCs/>
          <w:sz w:val="22"/>
          <w:szCs w:val="22"/>
        </w:rPr>
      </w:pPr>
      <w:r>
        <w:rPr>
          <w:bCs/>
        </w:rPr>
        <w:t xml:space="preserve">A challenge for network forensics is the data collection itself. The data that can be found can be a lot and having to determine what is useful can be time consuming. The size of the network affects the data as well as a network could be the size of a house, a company, a city, and even cover the world like the internet. So this will mean you have to take into account time zones when finding corresponding time and determine if the data needs to be real-time as that would be harder to collect than data already saved in the past. Data also covers a lot of different types and </w:t>
      </w:r>
      <w:proofErr w:type="gramStart"/>
      <w:r>
        <w:rPr>
          <w:bCs/>
        </w:rPr>
        <w:t>area</w:t>
      </w:r>
      <w:proofErr w:type="gramEnd"/>
      <w:r>
        <w:rPr>
          <w:bCs/>
        </w:rPr>
        <w:t xml:space="preserve"> so you would have to determine what type you need and the time frame.</w:t>
      </w:r>
    </w:p>
    <w:sectPr w:rsidR="00DA5992" w:rsidRPr="00DA5992" w:rsidSect="00482B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76A41"/>
    <w:multiLevelType w:val="hybridMultilevel"/>
    <w:tmpl w:val="7C3EFDDA"/>
    <w:lvl w:ilvl="0" w:tplc="67E2C704">
      <w:start w:val="1"/>
      <w:numFmt w:val="lowerLetter"/>
      <w:lvlText w:val="%1)"/>
      <w:lvlJc w:val="left"/>
      <w:pPr>
        <w:ind w:left="900" w:hanging="360"/>
      </w:pPr>
      <w:rPr>
        <w:rFonts w:hint="default"/>
        <w:b/>
      </w:rPr>
    </w:lvl>
    <w:lvl w:ilvl="1" w:tplc="774C423A" w:tentative="1">
      <w:start w:val="1"/>
      <w:numFmt w:val="lowerLetter"/>
      <w:lvlText w:val="%2."/>
      <w:lvlJc w:val="left"/>
      <w:pPr>
        <w:ind w:left="1620" w:hanging="360"/>
      </w:pPr>
    </w:lvl>
    <w:lvl w:ilvl="2" w:tplc="19786116" w:tentative="1">
      <w:start w:val="1"/>
      <w:numFmt w:val="lowerRoman"/>
      <w:lvlText w:val="%3."/>
      <w:lvlJc w:val="right"/>
      <w:pPr>
        <w:ind w:left="2340" w:hanging="180"/>
      </w:pPr>
    </w:lvl>
    <w:lvl w:ilvl="3" w:tplc="15282378" w:tentative="1">
      <w:start w:val="1"/>
      <w:numFmt w:val="decimal"/>
      <w:lvlText w:val="%4."/>
      <w:lvlJc w:val="left"/>
      <w:pPr>
        <w:ind w:left="3060" w:hanging="360"/>
      </w:pPr>
    </w:lvl>
    <w:lvl w:ilvl="4" w:tplc="1C486E50" w:tentative="1">
      <w:start w:val="1"/>
      <w:numFmt w:val="lowerLetter"/>
      <w:lvlText w:val="%5."/>
      <w:lvlJc w:val="left"/>
      <w:pPr>
        <w:ind w:left="3780" w:hanging="360"/>
      </w:pPr>
    </w:lvl>
    <w:lvl w:ilvl="5" w:tplc="4FE449BA" w:tentative="1">
      <w:start w:val="1"/>
      <w:numFmt w:val="lowerRoman"/>
      <w:lvlText w:val="%6."/>
      <w:lvlJc w:val="right"/>
      <w:pPr>
        <w:ind w:left="4500" w:hanging="180"/>
      </w:pPr>
    </w:lvl>
    <w:lvl w:ilvl="6" w:tplc="C2781FD4" w:tentative="1">
      <w:start w:val="1"/>
      <w:numFmt w:val="decimal"/>
      <w:lvlText w:val="%7."/>
      <w:lvlJc w:val="left"/>
      <w:pPr>
        <w:ind w:left="5220" w:hanging="360"/>
      </w:pPr>
    </w:lvl>
    <w:lvl w:ilvl="7" w:tplc="5D340300" w:tentative="1">
      <w:start w:val="1"/>
      <w:numFmt w:val="lowerLetter"/>
      <w:lvlText w:val="%8."/>
      <w:lvlJc w:val="left"/>
      <w:pPr>
        <w:ind w:left="5940" w:hanging="360"/>
      </w:pPr>
    </w:lvl>
    <w:lvl w:ilvl="8" w:tplc="97841A58" w:tentative="1">
      <w:start w:val="1"/>
      <w:numFmt w:val="lowerRoman"/>
      <w:lvlText w:val="%9."/>
      <w:lvlJc w:val="right"/>
      <w:pPr>
        <w:ind w:left="6660" w:hanging="180"/>
      </w:pPr>
    </w:lvl>
  </w:abstractNum>
  <w:abstractNum w:abstractNumId="1" w15:restartNumberingAfterBreak="0">
    <w:nsid w:val="0C710DD4"/>
    <w:multiLevelType w:val="hybridMultilevel"/>
    <w:tmpl w:val="AD88C952"/>
    <w:lvl w:ilvl="0" w:tplc="04A81820">
      <w:start w:val="1"/>
      <w:numFmt w:val="lowerLetter"/>
      <w:lvlText w:val="%1)"/>
      <w:lvlJc w:val="left"/>
      <w:pPr>
        <w:ind w:left="900" w:hanging="360"/>
      </w:pPr>
      <w:rPr>
        <w:rFonts w:hint="default"/>
        <w:b/>
      </w:rPr>
    </w:lvl>
    <w:lvl w:ilvl="1" w:tplc="D2CA11BE" w:tentative="1">
      <w:start w:val="1"/>
      <w:numFmt w:val="lowerLetter"/>
      <w:lvlText w:val="%2."/>
      <w:lvlJc w:val="left"/>
      <w:pPr>
        <w:ind w:left="1620" w:hanging="360"/>
      </w:pPr>
    </w:lvl>
    <w:lvl w:ilvl="2" w:tplc="E5440988" w:tentative="1">
      <w:start w:val="1"/>
      <w:numFmt w:val="lowerRoman"/>
      <w:lvlText w:val="%3."/>
      <w:lvlJc w:val="right"/>
      <w:pPr>
        <w:ind w:left="2340" w:hanging="180"/>
      </w:pPr>
    </w:lvl>
    <w:lvl w:ilvl="3" w:tplc="E73EC662" w:tentative="1">
      <w:start w:val="1"/>
      <w:numFmt w:val="decimal"/>
      <w:lvlText w:val="%4."/>
      <w:lvlJc w:val="left"/>
      <w:pPr>
        <w:ind w:left="3060" w:hanging="360"/>
      </w:pPr>
    </w:lvl>
    <w:lvl w:ilvl="4" w:tplc="2488D45C" w:tentative="1">
      <w:start w:val="1"/>
      <w:numFmt w:val="lowerLetter"/>
      <w:lvlText w:val="%5."/>
      <w:lvlJc w:val="left"/>
      <w:pPr>
        <w:ind w:left="3780" w:hanging="360"/>
      </w:pPr>
    </w:lvl>
    <w:lvl w:ilvl="5" w:tplc="53CAD862" w:tentative="1">
      <w:start w:val="1"/>
      <w:numFmt w:val="lowerRoman"/>
      <w:lvlText w:val="%6."/>
      <w:lvlJc w:val="right"/>
      <w:pPr>
        <w:ind w:left="4500" w:hanging="180"/>
      </w:pPr>
    </w:lvl>
    <w:lvl w:ilvl="6" w:tplc="E5D26842" w:tentative="1">
      <w:start w:val="1"/>
      <w:numFmt w:val="decimal"/>
      <w:lvlText w:val="%7."/>
      <w:lvlJc w:val="left"/>
      <w:pPr>
        <w:ind w:left="5220" w:hanging="360"/>
      </w:pPr>
    </w:lvl>
    <w:lvl w:ilvl="7" w:tplc="09CE80DE" w:tentative="1">
      <w:start w:val="1"/>
      <w:numFmt w:val="lowerLetter"/>
      <w:lvlText w:val="%8."/>
      <w:lvlJc w:val="left"/>
      <w:pPr>
        <w:ind w:left="5940" w:hanging="360"/>
      </w:pPr>
    </w:lvl>
    <w:lvl w:ilvl="8" w:tplc="4B5EC7D2" w:tentative="1">
      <w:start w:val="1"/>
      <w:numFmt w:val="lowerRoman"/>
      <w:lvlText w:val="%9."/>
      <w:lvlJc w:val="right"/>
      <w:pPr>
        <w:ind w:left="6660" w:hanging="180"/>
      </w:pPr>
    </w:lvl>
  </w:abstractNum>
  <w:abstractNum w:abstractNumId="2" w15:restartNumberingAfterBreak="0">
    <w:nsid w:val="1A4D20BB"/>
    <w:multiLevelType w:val="hybridMultilevel"/>
    <w:tmpl w:val="5CE05942"/>
    <w:lvl w:ilvl="0" w:tplc="E196BAAE">
      <w:start w:val="1"/>
      <w:numFmt w:val="lowerLetter"/>
      <w:lvlText w:val="%1)"/>
      <w:lvlJc w:val="left"/>
      <w:pPr>
        <w:ind w:left="1080" w:hanging="360"/>
      </w:pPr>
      <w:rPr>
        <w:rFonts w:hint="default"/>
        <w:b/>
      </w:rPr>
    </w:lvl>
    <w:lvl w:ilvl="1" w:tplc="2DD0065C" w:tentative="1">
      <w:start w:val="1"/>
      <w:numFmt w:val="lowerLetter"/>
      <w:lvlText w:val="%2."/>
      <w:lvlJc w:val="left"/>
      <w:pPr>
        <w:ind w:left="1800" w:hanging="360"/>
      </w:pPr>
    </w:lvl>
    <w:lvl w:ilvl="2" w:tplc="728602CE" w:tentative="1">
      <w:start w:val="1"/>
      <w:numFmt w:val="lowerRoman"/>
      <w:lvlText w:val="%3."/>
      <w:lvlJc w:val="right"/>
      <w:pPr>
        <w:ind w:left="2520" w:hanging="180"/>
      </w:pPr>
    </w:lvl>
    <w:lvl w:ilvl="3" w:tplc="D7EAA41E" w:tentative="1">
      <w:start w:val="1"/>
      <w:numFmt w:val="decimal"/>
      <w:lvlText w:val="%4."/>
      <w:lvlJc w:val="left"/>
      <w:pPr>
        <w:ind w:left="3240" w:hanging="360"/>
      </w:pPr>
    </w:lvl>
    <w:lvl w:ilvl="4" w:tplc="C28896FA" w:tentative="1">
      <w:start w:val="1"/>
      <w:numFmt w:val="lowerLetter"/>
      <w:lvlText w:val="%5."/>
      <w:lvlJc w:val="left"/>
      <w:pPr>
        <w:ind w:left="3960" w:hanging="360"/>
      </w:pPr>
    </w:lvl>
    <w:lvl w:ilvl="5" w:tplc="79BA35B8" w:tentative="1">
      <w:start w:val="1"/>
      <w:numFmt w:val="lowerRoman"/>
      <w:lvlText w:val="%6."/>
      <w:lvlJc w:val="right"/>
      <w:pPr>
        <w:ind w:left="4680" w:hanging="180"/>
      </w:pPr>
    </w:lvl>
    <w:lvl w:ilvl="6" w:tplc="1F6823AA" w:tentative="1">
      <w:start w:val="1"/>
      <w:numFmt w:val="decimal"/>
      <w:lvlText w:val="%7."/>
      <w:lvlJc w:val="left"/>
      <w:pPr>
        <w:ind w:left="5400" w:hanging="360"/>
      </w:pPr>
    </w:lvl>
    <w:lvl w:ilvl="7" w:tplc="80A6E3E4" w:tentative="1">
      <w:start w:val="1"/>
      <w:numFmt w:val="lowerLetter"/>
      <w:lvlText w:val="%8."/>
      <w:lvlJc w:val="left"/>
      <w:pPr>
        <w:ind w:left="6120" w:hanging="360"/>
      </w:pPr>
    </w:lvl>
    <w:lvl w:ilvl="8" w:tplc="536022E2" w:tentative="1">
      <w:start w:val="1"/>
      <w:numFmt w:val="lowerRoman"/>
      <w:lvlText w:val="%9."/>
      <w:lvlJc w:val="right"/>
      <w:pPr>
        <w:ind w:left="6840" w:hanging="180"/>
      </w:pPr>
    </w:lvl>
  </w:abstractNum>
  <w:abstractNum w:abstractNumId="3" w15:restartNumberingAfterBreak="0">
    <w:nsid w:val="23646BA6"/>
    <w:multiLevelType w:val="hybridMultilevel"/>
    <w:tmpl w:val="A4DE4F6A"/>
    <w:lvl w:ilvl="0" w:tplc="B18CE842">
      <w:start w:val="1"/>
      <w:numFmt w:val="decimal"/>
      <w:lvlText w:val="%1."/>
      <w:lvlJc w:val="left"/>
      <w:pPr>
        <w:ind w:left="900" w:hanging="360"/>
      </w:pPr>
      <w:rPr>
        <w:rFonts w:hint="default"/>
      </w:rPr>
    </w:lvl>
    <w:lvl w:ilvl="1" w:tplc="D8609BC8">
      <w:start w:val="1"/>
      <w:numFmt w:val="lowerLetter"/>
      <w:lvlText w:val="%2."/>
      <w:lvlJc w:val="left"/>
      <w:pPr>
        <w:ind w:left="1620" w:hanging="360"/>
      </w:pPr>
    </w:lvl>
    <w:lvl w:ilvl="2" w:tplc="BE86959E" w:tentative="1">
      <w:start w:val="1"/>
      <w:numFmt w:val="lowerRoman"/>
      <w:lvlText w:val="%3."/>
      <w:lvlJc w:val="right"/>
      <w:pPr>
        <w:ind w:left="2340" w:hanging="180"/>
      </w:pPr>
    </w:lvl>
    <w:lvl w:ilvl="3" w:tplc="7C6A61A4" w:tentative="1">
      <w:start w:val="1"/>
      <w:numFmt w:val="decimal"/>
      <w:lvlText w:val="%4."/>
      <w:lvlJc w:val="left"/>
      <w:pPr>
        <w:ind w:left="3060" w:hanging="360"/>
      </w:pPr>
    </w:lvl>
    <w:lvl w:ilvl="4" w:tplc="3B72D37A" w:tentative="1">
      <w:start w:val="1"/>
      <w:numFmt w:val="lowerLetter"/>
      <w:lvlText w:val="%5."/>
      <w:lvlJc w:val="left"/>
      <w:pPr>
        <w:ind w:left="3780" w:hanging="360"/>
      </w:pPr>
    </w:lvl>
    <w:lvl w:ilvl="5" w:tplc="7FDCA91E" w:tentative="1">
      <w:start w:val="1"/>
      <w:numFmt w:val="lowerRoman"/>
      <w:lvlText w:val="%6."/>
      <w:lvlJc w:val="right"/>
      <w:pPr>
        <w:ind w:left="4500" w:hanging="180"/>
      </w:pPr>
    </w:lvl>
    <w:lvl w:ilvl="6" w:tplc="544092E2" w:tentative="1">
      <w:start w:val="1"/>
      <w:numFmt w:val="decimal"/>
      <w:lvlText w:val="%7."/>
      <w:lvlJc w:val="left"/>
      <w:pPr>
        <w:ind w:left="5220" w:hanging="360"/>
      </w:pPr>
    </w:lvl>
    <w:lvl w:ilvl="7" w:tplc="73F026F4" w:tentative="1">
      <w:start w:val="1"/>
      <w:numFmt w:val="lowerLetter"/>
      <w:lvlText w:val="%8."/>
      <w:lvlJc w:val="left"/>
      <w:pPr>
        <w:ind w:left="5940" w:hanging="360"/>
      </w:pPr>
    </w:lvl>
    <w:lvl w:ilvl="8" w:tplc="ECFE95E4" w:tentative="1">
      <w:start w:val="1"/>
      <w:numFmt w:val="lowerRoman"/>
      <w:lvlText w:val="%9."/>
      <w:lvlJc w:val="right"/>
      <w:pPr>
        <w:ind w:left="6660" w:hanging="180"/>
      </w:pPr>
    </w:lvl>
  </w:abstractNum>
  <w:abstractNum w:abstractNumId="4" w15:restartNumberingAfterBreak="0">
    <w:nsid w:val="386241E5"/>
    <w:multiLevelType w:val="hybridMultilevel"/>
    <w:tmpl w:val="52724090"/>
    <w:lvl w:ilvl="0" w:tplc="195C3BA8">
      <w:start w:val="1"/>
      <w:numFmt w:val="decimal"/>
      <w:lvlText w:val="%1."/>
      <w:lvlJc w:val="left"/>
      <w:pPr>
        <w:tabs>
          <w:tab w:val="num" w:pos="540"/>
        </w:tabs>
        <w:ind w:left="540" w:hanging="360"/>
      </w:pPr>
      <w:rPr>
        <w:rFonts w:hint="default"/>
      </w:rPr>
    </w:lvl>
    <w:lvl w:ilvl="1" w:tplc="EE90BA36">
      <w:start w:val="1"/>
      <w:numFmt w:val="lowerLetter"/>
      <w:lvlText w:val="%2."/>
      <w:lvlJc w:val="left"/>
      <w:pPr>
        <w:tabs>
          <w:tab w:val="num" w:pos="1260"/>
        </w:tabs>
        <w:ind w:left="1260" w:hanging="360"/>
      </w:pPr>
    </w:lvl>
    <w:lvl w:ilvl="2" w:tplc="3DC41318" w:tentative="1">
      <w:start w:val="1"/>
      <w:numFmt w:val="lowerRoman"/>
      <w:lvlText w:val="%3."/>
      <w:lvlJc w:val="right"/>
      <w:pPr>
        <w:tabs>
          <w:tab w:val="num" w:pos="1980"/>
        </w:tabs>
        <w:ind w:left="1980" w:hanging="180"/>
      </w:pPr>
    </w:lvl>
    <w:lvl w:ilvl="3" w:tplc="C3264226" w:tentative="1">
      <w:start w:val="1"/>
      <w:numFmt w:val="decimal"/>
      <w:lvlText w:val="%4."/>
      <w:lvlJc w:val="left"/>
      <w:pPr>
        <w:tabs>
          <w:tab w:val="num" w:pos="2700"/>
        </w:tabs>
        <w:ind w:left="2700" w:hanging="360"/>
      </w:pPr>
    </w:lvl>
    <w:lvl w:ilvl="4" w:tplc="24122350" w:tentative="1">
      <w:start w:val="1"/>
      <w:numFmt w:val="lowerLetter"/>
      <w:lvlText w:val="%5."/>
      <w:lvlJc w:val="left"/>
      <w:pPr>
        <w:tabs>
          <w:tab w:val="num" w:pos="3420"/>
        </w:tabs>
        <w:ind w:left="3420" w:hanging="360"/>
      </w:pPr>
    </w:lvl>
    <w:lvl w:ilvl="5" w:tplc="26A866D8" w:tentative="1">
      <w:start w:val="1"/>
      <w:numFmt w:val="lowerRoman"/>
      <w:lvlText w:val="%6."/>
      <w:lvlJc w:val="right"/>
      <w:pPr>
        <w:tabs>
          <w:tab w:val="num" w:pos="4140"/>
        </w:tabs>
        <w:ind w:left="4140" w:hanging="180"/>
      </w:pPr>
    </w:lvl>
    <w:lvl w:ilvl="6" w:tplc="04381414" w:tentative="1">
      <w:start w:val="1"/>
      <w:numFmt w:val="decimal"/>
      <w:lvlText w:val="%7."/>
      <w:lvlJc w:val="left"/>
      <w:pPr>
        <w:tabs>
          <w:tab w:val="num" w:pos="4860"/>
        </w:tabs>
        <w:ind w:left="4860" w:hanging="360"/>
      </w:pPr>
    </w:lvl>
    <w:lvl w:ilvl="7" w:tplc="8E20FD9E" w:tentative="1">
      <w:start w:val="1"/>
      <w:numFmt w:val="lowerLetter"/>
      <w:lvlText w:val="%8."/>
      <w:lvlJc w:val="left"/>
      <w:pPr>
        <w:tabs>
          <w:tab w:val="num" w:pos="5580"/>
        </w:tabs>
        <w:ind w:left="5580" w:hanging="360"/>
      </w:pPr>
    </w:lvl>
    <w:lvl w:ilvl="8" w:tplc="27DEE098" w:tentative="1">
      <w:start w:val="1"/>
      <w:numFmt w:val="lowerRoman"/>
      <w:lvlText w:val="%9."/>
      <w:lvlJc w:val="right"/>
      <w:pPr>
        <w:tabs>
          <w:tab w:val="num" w:pos="6300"/>
        </w:tabs>
        <w:ind w:left="6300" w:hanging="180"/>
      </w:pPr>
    </w:lvl>
  </w:abstractNum>
  <w:abstractNum w:abstractNumId="5" w15:restartNumberingAfterBreak="0">
    <w:nsid w:val="3F4D205C"/>
    <w:multiLevelType w:val="hybridMultilevel"/>
    <w:tmpl w:val="28861BCA"/>
    <w:lvl w:ilvl="0" w:tplc="57360302">
      <w:start w:val="1"/>
      <w:numFmt w:val="lowerLetter"/>
      <w:lvlText w:val="%1)"/>
      <w:lvlJc w:val="left"/>
      <w:pPr>
        <w:ind w:left="1080" w:hanging="360"/>
      </w:pPr>
      <w:rPr>
        <w:rFonts w:hint="default"/>
        <w:b/>
      </w:rPr>
    </w:lvl>
    <w:lvl w:ilvl="1" w:tplc="B06CAC0C" w:tentative="1">
      <w:start w:val="1"/>
      <w:numFmt w:val="lowerLetter"/>
      <w:lvlText w:val="%2."/>
      <w:lvlJc w:val="left"/>
      <w:pPr>
        <w:ind w:left="1620" w:hanging="360"/>
      </w:pPr>
    </w:lvl>
    <w:lvl w:ilvl="2" w:tplc="B4D4C7A4" w:tentative="1">
      <w:start w:val="1"/>
      <w:numFmt w:val="lowerRoman"/>
      <w:lvlText w:val="%3."/>
      <w:lvlJc w:val="right"/>
      <w:pPr>
        <w:ind w:left="2340" w:hanging="180"/>
      </w:pPr>
    </w:lvl>
    <w:lvl w:ilvl="3" w:tplc="792E66F0" w:tentative="1">
      <w:start w:val="1"/>
      <w:numFmt w:val="decimal"/>
      <w:lvlText w:val="%4."/>
      <w:lvlJc w:val="left"/>
      <w:pPr>
        <w:ind w:left="3060" w:hanging="360"/>
      </w:pPr>
    </w:lvl>
    <w:lvl w:ilvl="4" w:tplc="5DBED156" w:tentative="1">
      <w:start w:val="1"/>
      <w:numFmt w:val="lowerLetter"/>
      <w:lvlText w:val="%5."/>
      <w:lvlJc w:val="left"/>
      <w:pPr>
        <w:ind w:left="3780" w:hanging="360"/>
      </w:pPr>
    </w:lvl>
    <w:lvl w:ilvl="5" w:tplc="8A08CEE4" w:tentative="1">
      <w:start w:val="1"/>
      <w:numFmt w:val="lowerRoman"/>
      <w:lvlText w:val="%6."/>
      <w:lvlJc w:val="right"/>
      <w:pPr>
        <w:ind w:left="4500" w:hanging="180"/>
      </w:pPr>
    </w:lvl>
    <w:lvl w:ilvl="6" w:tplc="93A6EED8" w:tentative="1">
      <w:start w:val="1"/>
      <w:numFmt w:val="decimal"/>
      <w:lvlText w:val="%7."/>
      <w:lvlJc w:val="left"/>
      <w:pPr>
        <w:ind w:left="5220" w:hanging="360"/>
      </w:pPr>
    </w:lvl>
    <w:lvl w:ilvl="7" w:tplc="66845646" w:tentative="1">
      <w:start w:val="1"/>
      <w:numFmt w:val="lowerLetter"/>
      <w:lvlText w:val="%8."/>
      <w:lvlJc w:val="left"/>
      <w:pPr>
        <w:ind w:left="5940" w:hanging="360"/>
      </w:pPr>
    </w:lvl>
    <w:lvl w:ilvl="8" w:tplc="279623CE" w:tentative="1">
      <w:start w:val="1"/>
      <w:numFmt w:val="lowerRoman"/>
      <w:lvlText w:val="%9."/>
      <w:lvlJc w:val="right"/>
      <w:pPr>
        <w:ind w:left="6660" w:hanging="180"/>
      </w:pPr>
    </w:lvl>
  </w:abstractNum>
  <w:abstractNum w:abstractNumId="6" w15:restartNumberingAfterBreak="0">
    <w:nsid w:val="43C80832"/>
    <w:multiLevelType w:val="hybridMultilevel"/>
    <w:tmpl w:val="52724090"/>
    <w:lvl w:ilvl="0" w:tplc="985802A2">
      <w:start w:val="1"/>
      <w:numFmt w:val="decimal"/>
      <w:lvlText w:val="%1."/>
      <w:lvlJc w:val="left"/>
      <w:pPr>
        <w:tabs>
          <w:tab w:val="num" w:pos="540"/>
        </w:tabs>
        <w:ind w:left="540" w:hanging="360"/>
      </w:pPr>
      <w:rPr>
        <w:rFonts w:hint="default"/>
      </w:rPr>
    </w:lvl>
    <w:lvl w:ilvl="1" w:tplc="4BF2E940">
      <w:start w:val="1"/>
      <w:numFmt w:val="lowerLetter"/>
      <w:lvlText w:val="%2."/>
      <w:lvlJc w:val="left"/>
      <w:pPr>
        <w:tabs>
          <w:tab w:val="num" w:pos="1260"/>
        </w:tabs>
        <w:ind w:left="1260" w:hanging="360"/>
      </w:pPr>
    </w:lvl>
    <w:lvl w:ilvl="2" w:tplc="045ED968" w:tentative="1">
      <w:start w:val="1"/>
      <w:numFmt w:val="lowerRoman"/>
      <w:lvlText w:val="%3."/>
      <w:lvlJc w:val="right"/>
      <w:pPr>
        <w:tabs>
          <w:tab w:val="num" w:pos="1980"/>
        </w:tabs>
        <w:ind w:left="1980" w:hanging="180"/>
      </w:pPr>
    </w:lvl>
    <w:lvl w:ilvl="3" w:tplc="0AE8EAD8" w:tentative="1">
      <w:start w:val="1"/>
      <w:numFmt w:val="decimal"/>
      <w:lvlText w:val="%4."/>
      <w:lvlJc w:val="left"/>
      <w:pPr>
        <w:tabs>
          <w:tab w:val="num" w:pos="2700"/>
        </w:tabs>
        <w:ind w:left="2700" w:hanging="360"/>
      </w:pPr>
    </w:lvl>
    <w:lvl w:ilvl="4" w:tplc="0FD24502" w:tentative="1">
      <w:start w:val="1"/>
      <w:numFmt w:val="lowerLetter"/>
      <w:lvlText w:val="%5."/>
      <w:lvlJc w:val="left"/>
      <w:pPr>
        <w:tabs>
          <w:tab w:val="num" w:pos="3420"/>
        </w:tabs>
        <w:ind w:left="3420" w:hanging="360"/>
      </w:pPr>
    </w:lvl>
    <w:lvl w:ilvl="5" w:tplc="CC8A4ED2" w:tentative="1">
      <w:start w:val="1"/>
      <w:numFmt w:val="lowerRoman"/>
      <w:lvlText w:val="%6."/>
      <w:lvlJc w:val="right"/>
      <w:pPr>
        <w:tabs>
          <w:tab w:val="num" w:pos="4140"/>
        </w:tabs>
        <w:ind w:left="4140" w:hanging="180"/>
      </w:pPr>
    </w:lvl>
    <w:lvl w:ilvl="6" w:tplc="4ECE89C6" w:tentative="1">
      <w:start w:val="1"/>
      <w:numFmt w:val="decimal"/>
      <w:lvlText w:val="%7."/>
      <w:lvlJc w:val="left"/>
      <w:pPr>
        <w:tabs>
          <w:tab w:val="num" w:pos="4860"/>
        </w:tabs>
        <w:ind w:left="4860" w:hanging="360"/>
      </w:pPr>
    </w:lvl>
    <w:lvl w:ilvl="7" w:tplc="DBDE5062" w:tentative="1">
      <w:start w:val="1"/>
      <w:numFmt w:val="lowerLetter"/>
      <w:lvlText w:val="%8."/>
      <w:lvlJc w:val="left"/>
      <w:pPr>
        <w:tabs>
          <w:tab w:val="num" w:pos="5580"/>
        </w:tabs>
        <w:ind w:left="5580" w:hanging="360"/>
      </w:pPr>
    </w:lvl>
    <w:lvl w:ilvl="8" w:tplc="2EACCE0A" w:tentative="1">
      <w:start w:val="1"/>
      <w:numFmt w:val="lowerRoman"/>
      <w:lvlText w:val="%9."/>
      <w:lvlJc w:val="right"/>
      <w:pPr>
        <w:tabs>
          <w:tab w:val="num" w:pos="6300"/>
        </w:tabs>
        <w:ind w:left="6300" w:hanging="180"/>
      </w:pPr>
    </w:lvl>
  </w:abstractNum>
  <w:abstractNum w:abstractNumId="7" w15:restartNumberingAfterBreak="0">
    <w:nsid w:val="4E652D99"/>
    <w:multiLevelType w:val="multilevel"/>
    <w:tmpl w:val="217E2874"/>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8" w15:restartNumberingAfterBreak="0">
    <w:nsid w:val="6D0D5810"/>
    <w:multiLevelType w:val="hybridMultilevel"/>
    <w:tmpl w:val="30DA73C8"/>
    <w:lvl w:ilvl="0" w:tplc="E92A75E0">
      <w:start w:val="1"/>
      <w:numFmt w:val="decimal"/>
      <w:lvlText w:val="%1."/>
      <w:lvlJc w:val="left"/>
      <w:pPr>
        <w:ind w:left="720" w:hanging="360"/>
      </w:pPr>
    </w:lvl>
    <w:lvl w:ilvl="1" w:tplc="8EC47FD0" w:tentative="1">
      <w:start w:val="1"/>
      <w:numFmt w:val="lowerLetter"/>
      <w:lvlText w:val="%2."/>
      <w:lvlJc w:val="left"/>
      <w:pPr>
        <w:ind w:left="1440" w:hanging="360"/>
      </w:pPr>
    </w:lvl>
    <w:lvl w:ilvl="2" w:tplc="B8F8BC20" w:tentative="1">
      <w:start w:val="1"/>
      <w:numFmt w:val="lowerRoman"/>
      <w:lvlText w:val="%3."/>
      <w:lvlJc w:val="right"/>
      <w:pPr>
        <w:ind w:left="2160" w:hanging="180"/>
      </w:pPr>
    </w:lvl>
    <w:lvl w:ilvl="3" w:tplc="C8F4C1D0" w:tentative="1">
      <w:start w:val="1"/>
      <w:numFmt w:val="decimal"/>
      <w:lvlText w:val="%4."/>
      <w:lvlJc w:val="left"/>
      <w:pPr>
        <w:ind w:left="2880" w:hanging="360"/>
      </w:pPr>
    </w:lvl>
    <w:lvl w:ilvl="4" w:tplc="C1660D92" w:tentative="1">
      <w:start w:val="1"/>
      <w:numFmt w:val="lowerLetter"/>
      <w:lvlText w:val="%5."/>
      <w:lvlJc w:val="left"/>
      <w:pPr>
        <w:ind w:left="3600" w:hanging="360"/>
      </w:pPr>
    </w:lvl>
    <w:lvl w:ilvl="5" w:tplc="FEE4399E" w:tentative="1">
      <w:start w:val="1"/>
      <w:numFmt w:val="lowerRoman"/>
      <w:lvlText w:val="%6."/>
      <w:lvlJc w:val="right"/>
      <w:pPr>
        <w:ind w:left="4320" w:hanging="180"/>
      </w:pPr>
    </w:lvl>
    <w:lvl w:ilvl="6" w:tplc="CEBCA9EA" w:tentative="1">
      <w:start w:val="1"/>
      <w:numFmt w:val="decimal"/>
      <w:lvlText w:val="%7."/>
      <w:lvlJc w:val="left"/>
      <w:pPr>
        <w:ind w:left="5040" w:hanging="360"/>
      </w:pPr>
    </w:lvl>
    <w:lvl w:ilvl="7" w:tplc="E1C87742" w:tentative="1">
      <w:start w:val="1"/>
      <w:numFmt w:val="lowerLetter"/>
      <w:lvlText w:val="%8."/>
      <w:lvlJc w:val="left"/>
      <w:pPr>
        <w:ind w:left="5760" w:hanging="360"/>
      </w:pPr>
    </w:lvl>
    <w:lvl w:ilvl="8" w:tplc="AC4A217C" w:tentative="1">
      <w:start w:val="1"/>
      <w:numFmt w:val="lowerRoman"/>
      <w:lvlText w:val="%9."/>
      <w:lvlJc w:val="right"/>
      <w:pPr>
        <w:ind w:left="6480" w:hanging="180"/>
      </w:pPr>
    </w:lvl>
  </w:abstractNum>
  <w:abstractNum w:abstractNumId="9" w15:restartNumberingAfterBreak="0">
    <w:nsid w:val="6F804097"/>
    <w:multiLevelType w:val="multilevel"/>
    <w:tmpl w:val="3C0C2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8A81DE7"/>
    <w:multiLevelType w:val="hybridMultilevel"/>
    <w:tmpl w:val="A4B4386A"/>
    <w:lvl w:ilvl="0" w:tplc="0BE25A08">
      <w:start w:val="1"/>
      <w:numFmt w:val="decimal"/>
      <w:lvlText w:val="%1."/>
      <w:lvlJc w:val="left"/>
      <w:pPr>
        <w:ind w:left="1440" w:hanging="360"/>
      </w:pPr>
    </w:lvl>
    <w:lvl w:ilvl="1" w:tplc="70447294" w:tentative="1">
      <w:start w:val="1"/>
      <w:numFmt w:val="lowerLetter"/>
      <w:lvlText w:val="%2."/>
      <w:lvlJc w:val="left"/>
      <w:pPr>
        <w:ind w:left="2160" w:hanging="360"/>
      </w:pPr>
    </w:lvl>
    <w:lvl w:ilvl="2" w:tplc="2EA49638" w:tentative="1">
      <w:start w:val="1"/>
      <w:numFmt w:val="lowerRoman"/>
      <w:lvlText w:val="%3."/>
      <w:lvlJc w:val="right"/>
      <w:pPr>
        <w:ind w:left="2880" w:hanging="180"/>
      </w:pPr>
    </w:lvl>
    <w:lvl w:ilvl="3" w:tplc="87D0DEAA" w:tentative="1">
      <w:start w:val="1"/>
      <w:numFmt w:val="decimal"/>
      <w:lvlText w:val="%4."/>
      <w:lvlJc w:val="left"/>
      <w:pPr>
        <w:ind w:left="3600" w:hanging="360"/>
      </w:pPr>
    </w:lvl>
    <w:lvl w:ilvl="4" w:tplc="A16E6D84" w:tentative="1">
      <w:start w:val="1"/>
      <w:numFmt w:val="lowerLetter"/>
      <w:lvlText w:val="%5."/>
      <w:lvlJc w:val="left"/>
      <w:pPr>
        <w:ind w:left="4320" w:hanging="360"/>
      </w:pPr>
    </w:lvl>
    <w:lvl w:ilvl="5" w:tplc="02E0C134" w:tentative="1">
      <w:start w:val="1"/>
      <w:numFmt w:val="lowerRoman"/>
      <w:lvlText w:val="%6."/>
      <w:lvlJc w:val="right"/>
      <w:pPr>
        <w:ind w:left="5040" w:hanging="180"/>
      </w:pPr>
    </w:lvl>
    <w:lvl w:ilvl="6" w:tplc="9830E620" w:tentative="1">
      <w:start w:val="1"/>
      <w:numFmt w:val="decimal"/>
      <w:lvlText w:val="%7."/>
      <w:lvlJc w:val="left"/>
      <w:pPr>
        <w:ind w:left="5760" w:hanging="360"/>
      </w:pPr>
    </w:lvl>
    <w:lvl w:ilvl="7" w:tplc="FB4651D4" w:tentative="1">
      <w:start w:val="1"/>
      <w:numFmt w:val="lowerLetter"/>
      <w:lvlText w:val="%8."/>
      <w:lvlJc w:val="left"/>
      <w:pPr>
        <w:ind w:left="6480" w:hanging="360"/>
      </w:pPr>
    </w:lvl>
    <w:lvl w:ilvl="8" w:tplc="A61864E8" w:tentative="1">
      <w:start w:val="1"/>
      <w:numFmt w:val="lowerRoman"/>
      <w:lvlText w:val="%9."/>
      <w:lvlJc w:val="right"/>
      <w:pPr>
        <w:ind w:left="7200" w:hanging="180"/>
      </w:pPr>
    </w:lvl>
  </w:abstractNum>
  <w:num w:numId="1" w16cid:durableId="799422729">
    <w:abstractNumId w:val="8"/>
  </w:num>
  <w:num w:numId="2" w16cid:durableId="409159542">
    <w:abstractNumId w:val="10"/>
  </w:num>
  <w:num w:numId="3" w16cid:durableId="598833912">
    <w:abstractNumId w:val="4"/>
  </w:num>
  <w:num w:numId="4" w16cid:durableId="1595867746">
    <w:abstractNumId w:val="1"/>
  </w:num>
  <w:num w:numId="5" w16cid:durableId="1759986971">
    <w:abstractNumId w:val="3"/>
  </w:num>
  <w:num w:numId="6" w16cid:durableId="562255238">
    <w:abstractNumId w:val="9"/>
  </w:num>
  <w:num w:numId="7" w16cid:durableId="2011637649">
    <w:abstractNumId w:val="6"/>
  </w:num>
  <w:num w:numId="8" w16cid:durableId="1678650324">
    <w:abstractNumId w:val="2"/>
  </w:num>
  <w:num w:numId="9" w16cid:durableId="2137480680">
    <w:abstractNumId w:val="0"/>
  </w:num>
  <w:num w:numId="10" w16cid:durableId="1622760193">
    <w:abstractNumId w:val="5"/>
  </w:num>
  <w:num w:numId="11" w16cid:durableId="214323408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1NDA2tDAwszQ2tbRU0lEKTi0uzszPAykwqQUAeyJaOiwAAAA="/>
  </w:docVars>
  <w:rsids>
    <w:rsidRoot w:val="000A416B"/>
    <w:rsid w:val="00003471"/>
    <w:rsid w:val="000044B1"/>
    <w:rsid w:val="00020D3F"/>
    <w:rsid w:val="0003244D"/>
    <w:rsid w:val="00032EC0"/>
    <w:rsid w:val="00056A6F"/>
    <w:rsid w:val="00077264"/>
    <w:rsid w:val="000A0093"/>
    <w:rsid w:val="000A416B"/>
    <w:rsid w:val="000B5BB1"/>
    <w:rsid w:val="000B5DCE"/>
    <w:rsid w:val="000C36BB"/>
    <w:rsid w:val="000C7F94"/>
    <w:rsid w:val="000D0FDC"/>
    <w:rsid w:val="000D5B82"/>
    <w:rsid w:val="000D7C7D"/>
    <w:rsid w:val="000F508F"/>
    <w:rsid w:val="00101201"/>
    <w:rsid w:val="00104D8A"/>
    <w:rsid w:val="00107BF3"/>
    <w:rsid w:val="001130FC"/>
    <w:rsid w:val="00136CF9"/>
    <w:rsid w:val="00147AD6"/>
    <w:rsid w:val="00151FC2"/>
    <w:rsid w:val="00157EFF"/>
    <w:rsid w:val="001630ED"/>
    <w:rsid w:val="001642A6"/>
    <w:rsid w:val="00165D7F"/>
    <w:rsid w:val="00166CA8"/>
    <w:rsid w:val="0016701E"/>
    <w:rsid w:val="001A42CC"/>
    <w:rsid w:val="001B4927"/>
    <w:rsid w:val="001B7550"/>
    <w:rsid w:val="001C44D3"/>
    <w:rsid w:val="001C626D"/>
    <w:rsid w:val="001D3E70"/>
    <w:rsid w:val="001D4020"/>
    <w:rsid w:val="00202E93"/>
    <w:rsid w:val="0022505C"/>
    <w:rsid w:val="00225B63"/>
    <w:rsid w:val="00241406"/>
    <w:rsid w:val="00244A76"/>
    <w:rsid w:val="002573C2"/>
    <w:rsid w:val="00272BEA"/>
    <w:rsid w:val="0027306C"/>
    <w:rsid w:val="00276198"/>
    <w:rsid w:val="002778B8"/>
    <w:rsid w:val="00294A56"/>
    <w:rsid w:val="00296B4C"/>
    <w:rsid w:val="002A4F15"/>
    <w:rsid w:val="002A77D1"/>
    <w:rsid w:val="002B4C0D"/>
    <w:rsid w:val="002C5AB3"/>
    <w:rsid w:val="002D302B"/>
    <w:rsid w:val="002E04CF"/>
    <w:rsid w:val="002E2727"/>
    <w:rsid w:val="002E481C"/>
    <w:rsid w:val="002E4A8D"/>
    <w:rsid w:val="00341048"/>
    <w:rsid w:val="00343FE6"/>
    <w:rsid w:val="003608FC"/>
    <w:rsid w:val="00366FCB"/>
    <w:rsid w:val="00371AD7"/>
    <w:rsid w:val="00376B5A"/>
    <w:rsid w:val="003852FB"/>
    <w:rsid w:val="003901DF"/>
    <w:rsid w:val="00395344"/>
    <w:rsid w:val="003961F4"/>
    <w:rsid w:val="00396B45"/>
    <w:rsid w:val="003B402C"/>
    <w:rsid w:val="003B6D09"/>
    <w:rsid w:val="003B70A4"/>
    <w:rsid w:val="003B723B"/>
    <w:rsid w:val="003C14BE"/>
    <w:rsid w:val="003C1BEB"/>
    <w:rsid w:val="003C378E"/>
    <w:rsid w:val="003D2EAD"/>
    <w:rsid w:val="00423413"/>
    <w:rsid w:val="00437FAE"/>
    <w:rsid w:val="00437FED"/>
    <w:rsid w:val="00447BF0"/>
    <w:rsid w:val="00453FC1"/>
    <w:rsid w:val="0046768F"/>
    <w:rsid w:val="00482BBF"/>
    <w:rsid w:val="004B5109"/>
    <w:rsid w:val="004E78BB"/>
    <w:rsid w:val="004F1001"/>
    <w:rsid w:val="00504986"/>
    <w:rsid w:val="005104F4"/>
    <w:rsid w:val="005153AF"/>
    <w:rsid w:val="0051794F"/>
    <w:rsid w:val="00541E72"/>
    <w:rsid w:val="00555090"/>
    <w:rsid w:val="005676E7"/>
    <w:rsid w:val="00577E81"/>
    <w:rsid w:val="00592A35"/>
    <w:rsid w:val="00592FF7"/>
    <w:rsid w:val="00593615"/>
    <w:rsid w:val="00597218"/>
    <w:rsid w:val="005B3661"/>
    <w:rsid w:val="005B42A0"/>
    <w:rsid w:val="005C0E8D"/>
    <w:rsid w:val="005C3702"/>
    <w:rsid w:val="005F2F1B"/>
    <w:rsid w:val="005F65D5"/>
    <w:rsid w:val="006221F8"/>
    <w:rsid w:val="006267AC"/>
    <w:rsid w:val="00683024"/>
    <w:rsid w:val="0069300C"/>
    <w:rsid w:val="006A13C2"/>
    <w:rsid w:val="006B27E1"/>
    <w:rsid w:val="006B5A17"/>
    <w:rsid w:val="006B5DAE"/>
    <w:rsid w:val="006B76A8"/>
    <w:rsid w:val="006B7CF6"/>
    <w:rsid w:val="006C4DDD"/>
    <w:rsid w:val="006D7184"/>
    <w:rsid w:val="006D78E9"/>
    <w:rsid w:val="00701480"/>
    <w:rsid w:val="0070561E"/>
    <w:rsid w:val="007139C3"/>
    <w:rsid w:val="007158A4"/>
    <w:rsid w:val="00720871"/>
    <w:rsid w:val="00731FD3"/>
    <w:rsid w:val="00745E5F"/>
    <w:rsid w:val="00751AE6"/>
    <w:rsid w:val="0075742C"/>
    <w:rsid w:val="007625FB"/>
    <w:rsid w:val="00763B06"/>
    <w:rsid w:val="0076523D"/>
    <w:rsid w:val="00765536"/>
    <w:rsid w:val="00766992"/>
    <w:rsid w:val="0076707F"/>
    <w:rsid w:val="00773BB2"/>
    <w:rsid w:val="00777D20"/>
    <w:rsid w:val="00785ADA"/>
    <w:rsid w:val="00790B39"/>
    <w:rsid w:val="00790D0F"/>
    <w:rsid w:val="00797C58"/>
    <w:rsid w:val="007A63AD"/>
    <w:rsid w:val="007B0205"/>
    <w:rsid w:val="007C7FC0"/>
    <w:rsid w:val="007D08BF"/>
    <w:rsid w:val="007E13D5"/>
    <w:rsid w:val="007E6F63"/>
    <w:rsid w:val="007E74E6"/>
    <w:rsid w:val="008065E5"/>
    <w:rsid w:val="00835965"/>
    <w:rsid w:val="008366A3"/>
    <w:rsid w:val="008832E5"/>
    <w:rsid w:val="008938E6"/>
    <w:rsid w:val="008B0160"/>
    <w:rsid w:val="008D663A"/>
    <w:rsid w:val="008E12C9"/>
    <w:rsid w:val="008E6582"/>
    <w:rsid w:val="00945DD4"/>
    <w:rsid w:val="00951FB5"/>
    <w:rsid w:val="00960CB7"/>
    <w:rsid w:val="00964FDB"/>
    <w:rsid w:val="009736B2"/>
    <w:rsid w:val="00974558"/>
    <w:rsid w:val="00985116"/>
    <w:rsid w:val="009854C1"/>
    <w:rsid w:val="009B0D6B"/>
    <w:rsid w:val="009B6CA5"/>
    <w:rsid w:val="009C2824"/>
    <w:rsid w:val="009C7277"/>
    <w:rsid w:val="009C7CB2"/>
    <w:rsid w:val="009F3D39"/>
    <w:rsid w:val="00A004AE"/>
    <w:rsid w:val="00A02850"/>
    <w:rsid w:val="00A12270"/>
    <w:rsid w:val="00A449A1"/>
    <w:rsid w:val="00A45DC4"/>
    <w:rsid w:val="00A51867"/>
    <w:rsid w:val="00A666CF"/>
    <w:rsid w:val="00A66EE2"/>
    <w:rsid w:val="00A71FAF"/>
    <w:rsid w:val="00A800DD"/>
    <w:rsid w:val="00A8184B"/>
    <w:rsid w:val="00A936B7"/>
    <w:rsid w:val="00A97015"/>
    <w:rsid w:val="00AA532F"/>
    <w:rsid w:val="00AC1EB9"/>
    <w:rsid w:val="00AD6DFF"/>
    <w:rsid w:val="00AD7ABD"/>
    <w:rsid w:val="00AE160E"/>
    <w:rsid w:val="00B033DC"/>
    <w:rsid w:val="00B061A9"/>
    <w:rsid w:val="00B14DAD"/>
    <w:rsid w:val="00B22CF0"/>
    <w:rsid w:val="00B2365F"/>
    <w:rsid w:val="00B322F7"/>
    <w:rsid w:val="00B33487"/>
    <w:rsid w:val="00B37C19"/>
    <w:rsid w:val="00B45887"/>
    <w:rsid w:val="00B61222"/>
    <w:rsid w:val="00B62FE3"/>
    <w:rsid w:val="00B73F48"/>
    <w:rsid w:val="00B75C65"/>
    <w:rsid w:val="00BA73D6"/>
    <w:rsid w:val="00BC033F"/>
    <w:rsid w:val="00BC1873"/>
    <w:rsid w:val="00BE6BB4"/>
    <w:rsid w:val="00BF4A42"/>
    <w:rsid w:val="00C0154A"/>
    <w:rsid w:val="00C0180E"/>
    <w:rsid w:val="00C02AA5"/>
    <w:rsid w:val="00C1671A"/>
    <w:rsid w:val="00C170CB"/>
    <w:rsid w:val="00C26058"/>
    <w:rsid w:val="00C27913"/>
    <w:rsid w:val="00C36F5B"/>
    <w:rsid w:val="00C52838"/>
    <w:rsid w:val="00C56537"/>
    <w:rsid w:val="00C57336"/>
    <w:rsid w:val="00C66CEA"/>
    <w:rsid w:val="00C73306"/>
    <w:rsid w:val="00C75C9C"/>
    <w:rsid w:val="00C7733B"/>
    <w:rsid w:val="00C77974"/>
    <w:rsid w:val="00C83B4B"/>
    <w:rsid w:val="00C90B4C"/>
    <w:rsid w:val="00C94165"/>
    <w:rsid w:val="00C97111"/>
    <w:rsid w:val="00CC0175"/>
    <w:rsid w:val="00CC392D"/>
    <w:rsid w:val="00CC5162"/>
    <w:rsid w:val="00CD458B"/>
    <w:rsid w:val="00CE6DEB"/>
    <w:rsid w:val="00CF2DBC"/>
    <w:rsid w:val="00CF48E7"/>
    <w:rsid w:val="00D10520"/>
    <w:rsid w:val="00D17FD9"/>
    <w:rsid w:val="00D210C5"/>
    <w:rsid w:val="00D2252C"/>
    <w:rsid w:val="00D23504"/>
    <w:rsid w:val="00D25D77"/>
    <w:rsid w:val="00D36561"/>
    <w:rsid w:val="00D42063"/>
    <w:rsid w:val="00D446A6"/>
    <w:rsid w:val="00D462A8"/>
    <w:rsid w:val="00D50ACC"/>
    <w:rsid w:val="00D51182"/>
    <w:rsid w:val="00D5266C"/>
    <w:rsid w:val="00D60C8C"/>
    <w:rsid w:val="00D6164C"/>
    <w:rsid w:val="00D64610"/>
    <w:rsid w:val="00D66B09"/>
    <w:rsid w:val="00D70784"/>
    <w:rsid w:val="00D72A61"/>
    <w:rsid w:val="00D83303"/>
    <w:rsid w:val="00D97657"/>
    <w:rsid w:val="00DA5992"/>
    <w:rsid w:val="00DC5AE3"/>
    <w:rsid w:val="00DD0B74"/>
    <w:rsid w:val="00DD43AC"/>
    <w:rsid w:val="00DE0FCF"/>
    <w:rsid w:val="00DE3668"/>
    <w:rsid w:val="00DE77C9"/>
    <w:rsid w:val="00DF381D"/>
    <w:rsid w:val="00E029CB"/>
    <w:rsid w:val="00E41F77"/>
    <w:rsid w:val="00E52FF6"/>
    <w:rsid w:val="00E53B53"/>
    <w:rsid w:val="00E54DF3"/>
    <w:rsid w:val="00E659D4"/>
    <w:rsid w:val="00E669ED"/>
    <w:rsid w:val="00E7612C"/>
    <w:rsid w:val="00E8528D"/>
    <w:rsid w:val="00E96671"/>
    <w:rsid w:val="00EA3393"/>
    <w:rsid w:val="00EA45A8"/>
    <w:rsid w:val="00EB776B"/>
    <w:rsid w:val="00EE45F6"/>
    <w:rsid w:val="00EF40F0"/>
    <w:rsid w:val="00F1233E"/>
    <w:rsid w:val="00F20659"/>
    <w:rsid w:val="00F2491B"/>
    <w:rsid w:val="00F337E3"/>
    <w:rsid w:val="00F64618"/>
    <w:rsid w:val="00F77C36"/>
    <w:rsid w:val="00F91B14"/>
    <w:rsid w:val="00F95756"/>
    <w:rsid w:val="00FA395B"/>
    <w:rsid w:val="00FB3887"/>
    <w:rsid w:val="00FB48EA"/>
    <w:rsid w:val="00FB6DB8"/>
    <w:rsid w:val="00FC119C"/>
    <w:rsid w:val="00FE43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C756A7"/>
  <w15:docId w15:val="{AFA69F64-4337-4566-A11C-178865EE1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3FC1"/>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0A416B"/>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de">
    <w:name w:val="Code"/>
    <w:basedOn w:val="Normal"/>
    <w:qFormat/>
    <w:rsid w:val="00960CB7"/>
    <w:pPr>
      <w:tabs>
        <w:tab w:val="left" w:pos="720"/>
      </w:tabs>
      <w:ind w:left="734" w:hanging="547"/>
    </w:pPr>
    <w:rPr>
      <w:rFonts w:ascii="Consolas" w:hAnsi="Consolas"/>
      <w:sz w:val="20"/>
    </w:rPr>
  </w:style>
  <w:style w:type="paragraph" w:styleId="NoSpacing">
    <w:name w:val="No Spacing"/>
    <w:uiPriority w:val="1"/>
    <w:qFormat/>
    <w:rsid w:val="000A416B"/>
    <w:pPr>
      <w:spacing w:after="0" w:line="240" w:lineRule="auto"/>
    </w:pPr>
  </w:style>
  <w:style w:type="character" w:customStyle="1" w:styleId="Heading1Char">
    <w:name w:val="Heading 1 Char"/>
    <w:basedOn w:val="DefaultParagraphFont"/>
    <w:link w:val="Heading1"/>
    <w:uiPriority w:val="9"/>
    <w:rsid w:val="000A416B"/>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semiHidden/>
    <w:unhideWhenUsed/>
    <w:rsid w:val="000A416B"/>
    <w:pPr>
      <w:tabs>
        <w:tab w:val="center" w:pos="4680"/>
        <w:tab w:val="right" w:pos="9360"/>
      </w:tabs>
    </w:pPr>
  </w:style>
  <w:style w:type="character" w:customStyle="1" w:styleId="HeaderChar">
    <w:name w:val="Header Char"/>
    <w:basedOn w:val="DefaultParagraphFont"/>
    <w:link w:val="Header"/>
    <w:uiPriority w:val="99"/>
    <w:semiHidden/>
    <w:rsid w:val="000A416B"/>
  </w:style>
  <w:style w:type="paragraph" w:styleId="Footer">
    <w:name w:val="footer"/>
    <w:basedOn w:val="Normal"/>
    <w:link w:val="FooterChar"/>
    <w:uiPriority w:val="99"/>
    <w:semiHidden/>
    <w:unhideWhenUsed/>
    <w:rsid w:val="000A416B"/>
    <w:pPr>
      <w:tabs>
        <w:tab w:val="center" w:pos="4680"/>
        <w:tab w:val="right" w:pos="9360"/>
      </w:tabs>
    </w:pPr>
  </w:style>
  <w:style w:type="character" w:customStyle="1" w:styleId="FooterChar">
    <w:name w:val="Footer Char"/>
    <w:basedOn w:val="DefaultParagraphFont"/>
    <w:link w:val="Footer"/>
    <w:uiPriority w:val="99"/>
    <w:semiHidden/>
    <w:rsid w:val="000A416B"/>
  </w:style>
  <w:style w:type="paragraph" w:styleId="ListParagraph">
    <w:name w:val="List Paragraph"/>
    <w:basedOn w:val="Normal"/>
    <w:uiPriority w:val="34"/>
    <w:qFormat/>
    <w:rsid w:val="000A416B"/>
    <w:pPr>
      <w:ind w:left="720"/>
      <w:contextualSpacing/>
    </w:pPr>
  </w:style>
  <w:style w:type="character" w:styleId="Hyperlink">
    <w:name w:val="Hyperlink"/>
    <w:basedOn w:val="DefaultParagraphFont"/>
    <w:uiPriority w:val="99"/>
    <w:unhideWhenUsed/>
    <w:rsid w:val="005B3661"/>
    <w:rPr>
      <w:color w:val="0000FF" w:themeColor="hyperlink"/>
      <w:u w:val="single"/>
    </w:rPr>
  </w:style>
  <w:style w:type="character" w:customStyle="1" w:styleId="UnresolvedMention1">
    <w:name w:val="Unresolved Mention1"/>
    <w:basedOn w:val="DefaultParagraphFont"/>
    <w:uiPriority w:val="99"/>
    <w:semiHidden/>
    <w:unhideWhenUsed/>
    <w:rsid w:val="005B36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escription0 xmlns="954AB346-A196-4F27-8E38-D1D6A2C88BC9" xsi:nil="true"/>
    <Category xmlns="954AB346-A196-4F27-8E38-D1D6A2C88BC9" xsi:nil="true"/>
    <DFFS_Loader xmlns="6127c33f-315e-4e54-a280-927ca4a0f037" xsi:nil="true"/>
    <je7c5fa6878942a49a2e7c1eb58fc7c8 xmlns="954AB346-A196-4F27-8E38-D1D6A2C88BC9">
      <Terms xmlns="http://schemas.microsoft.com/office/infopath/2007/PartnerControls">
        <TermInfo xmlns="http://schemas.microsoft.com/office/infopath/2007/PartnerControls">
          <TermName xmlns="http://schemas.microsoft.com/office/infopath/2007/PartnerControls">Document</TermName>
          <TermId xmlns="http://schemas.microsoft.com/office/infopath/2007/PartnerControls">d87d553a-889d-4bda-bddc-50cf37adac32</TermId>
        </TermInfo>
      </Terms>
    </je7c5fa6878942a49a2e7c1eb58fc7c8>
    <Week_x002f_Unit xmlns="954AB346-A196-4F27-8E38-D1D6A2C88BC9">N/A</Week_x002f_Unit>
    <TaxCatchAll xmlns="c5c299aa-82b1-4ee4-a1ff-80f0ec87d57f">
      <Value>413</Value>
    </TaxCatchAll>
    <Task xmlns="954AB346-A196-4F27-8E38-D1D6A2C88BC9" xsi:nil="true"/>
    <Status xmlns="954AB346-A196-4F27-8E38-D1D6A2C88BC9">Approved</Statu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2C083A034F989489F184493AC7A2EF7" ma:contentTypeVersion="" ma:contentTypeDescription="Create a new document." ma:contentTypeScope="" ma:versionID="3fab105ef87dc83c69e78aa25773d24d">
  <xsd:schema xmlns:xsd="http://www.w3.org/2001/XMLSchema" xmlns:xs="http://www.w3.org/2001/XMLSchema" xmlns:p="http://schemas.microsoft.com/office/2006/metadata/properties" xmlns:ns2="954AB346-A196-4F27-8E38-D1D6A2C88BC9" xmlns:ns3="6127c33f-315e-4e54-a280-927ca4a0f037" xmlns:ns4="c5c299aa-82b1-4ee4-a1ff-80f0ec87d57f" xmlns:ns5="954ab346-a196-4f27-8e38-d1d6a2c88bc9" targetNamespace="http://schemas.microsoft.com/office/2006/metadata/properties" ma:root="true" ma:fieldsID="92f585e04030dd5482cb13ae8f4a46fc" ns2:_="" ns3:_="" ns4:_="" ns5:_="">
    <xsd:import namespace="954AB346-A196-4F27-8E38-D1D6A2C88BC9"/>
    <xsd:import namespace="6127c33f-315e-4e54-a280-927ca4a0f037"/>
    <xsd:import namespace="c5c299aa-82b1-4ee4-a1ff-80f0ec87d57f"/>
    <xsd:import namespace="954ab346-a196-4f27-8e38-d1d6a2c88bc9"/>
    <xsd:element name="properties">
      <xsd:complexType>
        <xsd:sequence>
          <xsd:element name="documentManagement">
            <xsd:complexType>
              <xsd:all>
                <xsd:element ref="ns2:Category" minOccurs="0"/>
                <xsd:element ref="ns2:Task" minOccurs="0"/>
                <xsd:element ref="ns3:DFFS_Loader" minOccurs="0"/>
                <xsd:element ref="ns2:Status"/>
                <xsd:element ref="ns2:je7c5fa6878942a49a2e7c1eb58fc7c8" minOccurs="0"/>
                <xsd:element ref="ns4:TaxCatchAll" minOccurs="0"/>
                <xsd:element ref="ns2:Description0" minOccurs="0"/>
                <xsd:element ref="ns2:Week_x002f_Unit"/>
                <xsd:element ref="ns4:SharedWithUsers" minOccurs="0"/>
                <xsd:element ref="ns4:SharedWithDetails" minOccurs="0"/>
                <xsd:element ref="ns5:MediaServiceMetadata" minOccurs="0"/>
                <xsd:element ref="ns5: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4AB346-A196-4F27-8E38-D1D6A2C88BC9" elementFormDefault="qualified">
    <xsd:import namespace="http://schemas.microsoft.com/office/2006/documentManagement/types"/>
    <xsd:import namespace="http://schemas.microsoft.com/office/infopath/2007/PartnerControls"/>
    <xsd:element name="Category" ma:index="8" nillable="true" ma:displayName="Category" ma:list="{FD8CCB1F-B354-4D6E-9708-1C02898CDADB}" ma:internalName="Category" ma:showField="Title">
      <xsd:simpleType>
        <xsd:restriction base="dms:Lookup"/>
      </xsd:simpleType>
    </xsd:element>
    <xsd:element name="Task" ma:index="9" nillable="true" ma:displayName="Task" ma:list="{3E267099-B9AE-482B-8E4E-711DBB17A57F}" ma:internalName="Task" ma:showField="Title">
      <xsd:simpleType>
        <xsd:restriction base="dms:Lookup"/>
      </xsd:simpleType>
    </xsd:element>
    <xsd:element name="Status" ma:index="11" ma:displayName="Status" ma:format="Dropdown" ma:internalName="Status">
      <xsd:simpleType>
        <xsd:restriction base="dms:Choice">
          <xsd:enumeration value="In Progress"/>
          <xsd:enumeration value="Submitted for Approval"/>
          <xsd:enumeration value="Approved"/>
          <xsd:enumeration value="N/A"/>
        </xsd:restriction>
      </xsd:simpleType>
    </xsd:element>
    <xsd:element name="je7c5fa6878942a49a2e7c1eb58fc7c8" ma:index="13" ma:taxonomy="true" ma:internalName="je7c5fa6878942a49a2e7c1eb58fc7c8" ma:taxonomyFieldName="Document_x0020_Type" ma:displayName="Document Type" ma:default="" ma:fieldId="{3e7c5fa6-8789-42a4-9a2e-7c1eb58fc7c8}" ma:sspId="b17c3538-0c58-46e2-8d56-f0a842219cf7" ma:termSetId="cd595cad-15b6-4e04-9425-281a64af3e04" ma:anchorId="00000000-0000-0000-0000-000000000000" ma:open="false" ma:isKeyword="false">
      <xsd:complexType>
        <xsd:sequence>
          <xsd:element ref="pc:Terms" minOccurs="0" maxOccurs="1"/>
        </xsd:sequence>
      </xsd:complexType>
    </xsd:element>
    <xsd:element name="Description0" ma:index="15" nillable="true" ma:displayName="Description" ma:internalName="Description0">
      <xsd:simpleType>
        <xsd:restriction base="dms:Note">
          <xsd:maxLength value="255"/>
        </xsd:restriction>
      </xsd:simpleType>
    </xsd:element>
    <xsd:element name="Week_x002f_Unit" ma:index="16" ma:displayName="Week/Unit" ma:format="Dropdown" ma:internalName="Week_x002f_Unit">
      <xsd:simpleType>
        <xsd:restriction base="dms:Choice">
          <xsd:enumeration value="N/A"/>
          <xsd:enumeration value="00"/>
          <xsd:enumeration value="01"/>
          <xsd:enumeration value="02"/>
          <xsd:enumeration value="03"/>
          <xsd:enumeration value="04"/>
          <xsd:enumeration value="05"/>
          <xsd:enumeration value="06"/>
          <xsd:enumeration value="07"/>
          <xsd:enumeration value="08"/>
          <xsd:enumeration value="09"/>
          <xsd:enumeration value="10"/>
          <xsd:enumeration value="11"/>
          <xsd:enumeration value="12"/>
          <xsd:enumeration value="13"/>
          <xsd:enumeration value="14"/>
          <xsd:enumeration value="15"/>
          <xsd:enumeration value="16"/>
        </xsd:restriction>
      </xsd:simpleType>
    </xsd:element>
  </xsd:schema>
  <xsd:schema xmlns:xsd="http://www.w3.org/2001/XMLSchema" xmlns:xs="http://www.w3.org/2001/XMLSchema" xmlns:dms="http://schemas.microsoft.com/office/2006/documentManagement/types" xmlns:pc="http://schemas.microsoft.com/office/infopath/2007/PartnerControls" targetNamespace="6127c33f-315e-4e54-a280-927ca4a0f037" elementFormDefault="qualified">
    <xsd:import namespace="http://schemas.microsoft.com/office/2006/documentManagement/types"/>
    <xsd:import namespace="http://schemas.microsoft.com/office/infopath/2007/PartnerControls"/>
    <xsd:element name="DFFS_Loader" ma:index="10" nillable="true" ma:displayName="DFFS Loader by SPJSBlog.com" ma:description="Add this field to activate the DFFS feature." ma:hidden="true" ma:internalName="DFFS_Loader">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5c299aa-82b1-4ee4-a1ff-80f0ec87d57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5ebf087-b0cc-485c-b191-efbb2742b964}" ma:internalName="TaxCatchAll" ma:showField="CatchAllData" ma:web="c5c299aa-82b1-4ee4-a1ff-80f0ec87d57f">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54ab346-a196-4f27-8e38-d1d6a2c88bc9" elementFormDefault="qualified">
    <xsd:import namespace="http://schemas.microsoft.com/office/2006/documentManagement/types"/>
    <xsd:import namespace="http://schemas.microsoft.com/office/infopath/2007/PartnerControls"/>
    <xsd:element name="MediaServiceMetadata" ma:index="19" nillable="true" ma:displayName="MediaServiceMetadata" ma:description="" ma:hidden="true" ma:internalName="MediaServiceMetadata" ma:readOnly="true">
      <xsd:simpleType>
        <xsd:restriction base="dms:Note"/>
      </xsd:simpleType>
    </xsd:element>
    <xsd:element name="MediaServiceFastMetadata" ma:index="20"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F6E699C-07D2-4C5C-8D73-E1BC3BEB2B1D}">
  <ds:schemaRefs>
    <ds:schemaRef ds:uri="http://schemas.microsoft.com/office/2006/metadata/properties"/>
    <ds:schemaRef ds:uri="http://schemas.microsoft.com/office/infopath/2007/PartnerControls"/>
    <ds:schemaRef ds:uri="954AB346-A196-4F27-8E38-D1D6A2C88BC9"/>
    <ds:schemaRef ds:uri="6127c33f-315e-4e54-a280-927ca4a0f037"/>
    <ds:schemaRef ds:uri="c5c299aa-82b1-4ee4-a1ff-80f0ec87d57f"/>
  </ds:schemaRefs>
</ds:datastoreItem>
</file>

<file path=customXml/itemProps2.xml><?xml version="1.0" encoding="utf-8"?>
<ds:datastoreItem xmlns:ds="http://schemas.openxmlformats.org/officeDocument/2006/customXml" ds:itemID="{A439920A-E08A-4698-ACFC-41CE4B634DB1}">
  <ds:schemaRefs>
    <ds:schemaRef ds:uri="http://schemas.microsoft.com/sharepoint/v3/contenttype/forms"/>
  </ds:schemaRefs>
</ds:datastoreItem>
</file>

<file path=customXml/itemProps3.xml><?xml version="1.0" encoding="utf-8"?>
<ds:datastoreItem xmlns:ds="http://schemas.openxmlformats.org/officeDocument/2006/customXml" ds:itemID="{B92B2804-A957-4F4B-A5C0-A3235E141C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4AB346-A196-4F27-8E38-D1D6A2C88BC9"/>
    <ds:schemaRef ds:uri="6127c33f-315e-4e54-a280-927ca4a0f037"/>
    <ds:schemaRef ds:uri="c5c299aa-82b1-4ee4-a1ff-80f0ec87d57f"/>
    <ds:schemaRef ds:uri="954ab346-a196-4f27-8e38-d1d6a2c88b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75</TotalTime>
  <Pages>2</Pages>
  <Words>616</Words>
  <Characters>351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Franklin University</Company>
  <LinksUpToDate>false</LinksUpToDate>
  <CharactersWithSpaces>4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dd A. Whittaker</dc:creator>
  <cp:lastModifiedBy>Megan Leonard</cp:lastModifiedBy>
  <cp:revision>168</cp:revision>
  <dcterms:created xsi:type="dcterms:W3CDTF">2017-10-25T17:39:00Z</dcterms:created>
  <dcterms:modified xsi:type="dcterms:W3CDTF">2023-03-26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C083A034F989489F184493AC7A2EF7</vt:lpwstr>
  </property>
  <property fmtid="{D5CDD505-2E9C-101B-9397-08002B2CF9AE}" pid="3" name="Document Type">
    <vt:lpwstr>413;#Document|d87d553a-889d-4bda-bddc-50cf37adac32</vt:lpwstr>
  </property>
</Properties>
</file>